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E0972" w14:textId="6364D3D8" w:rsidR="00AB4A2F" w:rsidRDefault="0063720F"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FC3CD85" wp14:editId="1FB27BD5">
                <wp:simplePos x="0" y="0"/>
                <wp:positionH relativeFrom="column">
                  <wp:posOffset>-529590</wp:posOffset>
                </wp:positionH>
                <wp:positionV relativeFrom="paragraph">
                  <wp:posOffset>-117225</wp:posOffset>
                </wp:positionV>
                <wp:extent cx="7026910" cy="521335"/>
                <wp:effectExtent l="0" t="0" r="0" b="0"/>
                <wp:wrapNone/>
                <wp:docPr id="63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6910" cy="521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6084A1" w14:textId="35BAC306" w:rsidR="00853077" w:rsidRDefault="003E2EB9" w:rsidP="00853077">
                            <w:pPr>
                              <w:widowControl w:val="0"/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</w:pPr>
                            <w:bookmarkStart w:id="0" w:name="_Hlk111636527"/>
                            <w:bookmarkStart w:id="1" w:name="_Hlk111636528"/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Building </w:t>
                            </w:r>
                            <w:r w:rsidR="00540915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P</w:t>
                            </w:r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olymers</w:t>
                            </w:r>
                            <w:r w:rsidR="00D857C9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50E56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Activity</w:t>
                            </w:r>
                            <w:r w:rsidR="00D857C9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: Data </w:t>
                            </w:r>
                            <w:r w:rsidR="003072BB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Tables</w:t>
                            </w:r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853077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 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C3CD85" id="_x0000_t202" coordsize="21600,21600" o:spt="202" path="m,l,21600r21600,l21600,xe">
                <v:stroke joinstyle="miter"/>
                <v:path gradientshapeok="t" o:connecttype="rect"/>
              </v:shapetype>
              <v:shape id="Text Box 72" o:spid="_x0000_s1026" type="#_x0000_t202" style="position:absolute;margin-left:-41.7pt;margin-top:-9.25pt;width:553.3pt;height:41.0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" filled="f" fillcolor="#5b9bd5" stroked="f" strokecolor="black [0]" strokeweight="2pt">
                <v:textbox inset="2.88pt,2.88pt,2.88pt,2.88pt">
                  <w:txbxContent>
                    <w:p w14:paraId="166084A1" w14:textId="35BAC306" w:rsidR="00853077" w:rsidRDefault="003E2EB9" w:rsidP="00853077">
                      <w:pPr>
                        <w:widowControl w:val="0"/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</w:pPr>
                      <w:bookmarkStart w:id="2" w:name="_Hlk111636527"/>
                      <w:bookmarkStart w:id="3" w:name="_Hlk111636528"/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Building </w:t>
                      </w:r>
                      <w:r w:rsidR="00540915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P</w:t>
                      </w:r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olymers</w:t>
                      </w:r>
                      <w:r w:rsidR="00D857C9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 </w:t>
                      </w:r>
                      <w:r w:rsidR="00150E56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Activity</w:t>
                      </w:r>
                      <w:r w:rsidR="00D857C9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: Data </w:t>
                      </w:r>
                      <w:r w:rsidR="003072BB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Tables</w:t>
                      </w:r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 </w:t>
                      </w:r>
                      <w:r w:rsidR="00853077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 </w:t>
                      </w:r>
                      <w:bookmarkEnd w:id="2"/>
                      <w:bookmarkEnd w:id="3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3AF8F33" wp14:editId="568FEEA9">
                <wp:simplePos x="0" y="0"/>
                <wp:positionH relativeFrom="column">
                  <wp:posOffset>-532765</wp:posOffset>
                </wp:positionH>
                <wp:positionV relativeFrom="paragraph">
                  <wp:posOffset>396875</wp:posOffset>
                </wp:positionV>
                <wp:extent cx="7026910" cy="10160"/>
                <wp:effectExtent l="12700" t="12700" r="21590" b="15240"/>
                <wp:wrapNone/>
                <wp:docPr id="17" name="Auto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26910" cy="1016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E69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AEE4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3" o:spid="_x0000_s1026" type="#_x0000_t32" style="position:absolute;margin-left:-41.95pt;margin-top:31.25pt;width:553.3pt;height:.8pt;flip:y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" strokecolor="#ffe699" strokeweight="2pt">
                <v:shadow color="black [0]"/>
              </v:shape>
            </w:pict>
          </mc:Fallback>
        </mc:AlternateContent>
      </w:r>
      <w:r w:rsidR="00AB4A2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3232" behindDoc="0" locked="0" layoutInCell="1" allowOverlap="1" wp14:anchorId="63430136" wp14:editId="0F811ED5">
                <wp:simplePos x="0" y="0"/>
                <wp:positionH relativeFrom="column">
                  <wp:posOffset>-531005</wp:posOffset>
                </wp:positionH>
                <wp:positionV relativeFrom="paragraph">
                  <wp:posOffset>-497173</wp:posOffset>
                </wp:positionV>
                <wp:extent cx="7028180" cy="382905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8180" cy="382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06F6215" w14:textId="2D33B037" w:rsidR="00AB4A2F" w:rsidRDefault="003E2EB9" w:rsidP="00AB4A2F">
                            <w:pPr>
                              <w:widowControl w:val="0"/>
                              <w:spacing w:line="180" w:lineRule="auto"/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Biopolymers</w:t>
                            </w:r>
                            <w:r w:rsidR="00150E56"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: Building Blocks of Life</w:t>
                            </w:r>
                            <w:r w:rsidR="00831F13"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430136" id="Text Box 14" o:spid="_x0000_s1027" type="#_x0000_t202" style="position:absolute;margin-left:-41.8pt;margin-top:-39.15pt;width:553.4pt;height:30.15pt;z-index:2517432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" filled="f" fillcolor="#5b9bd5" stroked="f" strokecolor="black [0]" strokeweight="2pt">
                <v:textbox inset="2.88pt,2.88pt,2.88pt,2.88pt">
                  <w:txbxContent>
                    <w:p w14:paraId="306F6215" w14:textId="2D33B037" w:rsidR="00AB4A2F" w:rsidRDefault="003E2EB9" w:rsidP="00AB4A2F">
                      <w:pPr>
                        <w:widowControl w:val="0"/>
                        <w:spacing w:line="180" w:lineRule="auto"/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>Biopolymers</w:t>
                      </w:r>
                      <w:r w:rsidR="00150E56"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>: Building Blocks of Life</w:t>
                      </w:r>
                      <w:r w:rsidR="00831F13"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 xml:space="preserve"> Worksheet</w:t>
                      </w:r>
                    </w:p>
                  </w:txbxContent>
                </v:textbox>
              </v:shape>
            </w:pict>
          </mc:Fallback>
        </mc:AlternateContent>
      </w:r>
      <w:r w:rsidR="00AB4A2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1184" behindDoc="0" locked="0" layoutInCell="1" allowOverlap="1" wp14:anchorId="1DC1D6FC" wp14:editId="67889A35">
                <wp:simplePos x="0" y="0"/>
                <wp:positionH relativeFrom="column">
                  <wp:posOffset>-532580</wp:posOffset>
                </wp:positionH>
                <wp:positionV relativeFrom="paragraph">
                  <wp:posOffset>-599777</wp:posOffset>
                </wp:positionV>
                <wp:extent cx="7101840" cy="418465"/>
                <wp:effectExtent l="0" t="0" r="0" b="63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1840" cy="418465"/>
                        </a:xfrm>
                        <a:prstGeom prst="rect">
                          <a:avLst/>
                        </a:prstGeom>
                        <a:solidFill>
                          <a:srgbClr val="821E8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B7CA5F" id="Rectangle 13" o:spid="_x0000_s1026" style="position:absolute;margin-left:-41.95pt;margin-top:-47.25pt;width:559.2pt;height:32.95pt;z-index:2517411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" fillcolor="#821e82" stroked="f" strokecolor="black [0]" strokeweight="2pt">
                <v:shadow color="black [0]"/>
                <v:textbox inset="2.88pt,2.88pt,2.88pt,2.88pt"/>
              </v:rect>
            </w:pict>
          </mc:Fallback>
        </mc:AlternateContent>
      </w:r>
    </w:p>
    <w:p w14:paraId="5CEE65FA" w14:textId="25B4CF92" w:rsidR="0063720F" w:rsidRDefault="0063720F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39136" behindDoc="0" locked="0" layoutInCell="1" allowOverlap="1" wp14:anchorId="0F97C811" wp14:editId="0F490E01">
                <wp:simplePos x="0" y="0"/>
                <wp:positionH relativeFrom="margin">
                  <wp:posOffset>-466259</wp:posOffset>
                </wp:positionH>
                <wp:positionV relativeFrom="paragraph">
                  <wp:posOffset>208280</wp:posOffset>
                </wp:positionV>
                <wp:extent cx="7100570" cy="8066405"/>
                <wp:effectExtent l="12700" t="12700" r="11430" b="1079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0570" cy="80664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A9560BA" w14:textId="0A4D26AF" w:rsidR="00AB4A2F" w:rsidRDefault="00AB4A2F" w:rsidP="00AB4A2F">
                            <w:r>
                              <w:t xml:space="preserve"> Student </w:t>
                            </w:r>
                            <w:proofErr w:type="spellStart"/>
                            <w:r>
                              <w:t>Name______________________________________________Class</w:t>
                            </w:r>
                            <w:proofErr w:type="spellEnd"/>
                            <w:r w:rsidR="00970E1A">
                              <w:t xml:space="preserve">/Period </w:t>
                            </w:r>
                            <w:r>
                              <w:t>___________</w:t>
                            </w:r>
                            <w:r w:rsidR="00970E1A">
                              <w:t xml:space="preserve"> </w:t>
                            </w:r>
                            <w:r>
                              <w:t>Date________</w:t>
                            </w:r>
                          </w:p>
                          <w:p w14:paraId="7E633039" w14:textId="405DCCFC" w:rsidR="00AB4A2F" w:rsidRPr="00D857C9" w:rsidRDefault="003E2EB9" w:rsidP="00AB4A2F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ctivity 1</w:t>
                            </w:r>
                            <w:r w:rsidR="003072B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Data Table</w:t>
                            </w: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: Building </w:t>
                            </w:r>
                            <w:r w:rsidR="00D857C9"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traight</w:t>
                            </w:r>
                            <w:r w:rsidR="00970E1A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-</w:t>
                            </w:r>
                            <w:r w:rsidR="00D857C9"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Chain </w:t>
                            </w: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olymers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810"/>
                              <w:gridCol w:w="2315"/>
                              <w:gridCol w:w="2026"/>
                            </w:tblGrid>
                            <w:tr w:rsidR="00540915" w14:paraId="0C2D730A" w14:textId="5A416C76" w:rsidTr="00540915">
                              <w:trPr>
                                <w:trHeight w:val="288"/>
                              </w:trPr>
                              <w:tc>
                                <w:tcPr>
                                  <w:tcW w:w="2810" w:type="dxa"/>
                                </w:tcPr>
                                <w:p w14:paraId="363EC5D6" w14:textId="03F31B1C" w:rsidR="00540915" w:rsidRPr="00540915" w:rsidRDefault="00540915" w:rsidP="00540915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40915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hain Length Data</w:t>
                                  </w:r>
                                </w:p>
                              </w:tc>
                              <w:tc>
                                <w:tcPr>
                                  <w:tcW w:w="2315" w:type="dxa"/>
                                </w:tcPr>
                                <w:p w14:paraId="21386954" w14:textId="25389D45" w:rsidR="00540915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40915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Value</w:t>
                                  </w:r>
                                </w:p>
                              </w:tc>
                              <w:tc>
                                <w:tcPr>
                                  <w:tcW w:w="2026" w:type="dxa"/>
                                </w:tcPr>
                                <w:p w14:paraId="1AEAD950" w14:textId="558F75D9" w:rsidR="00540915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540915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Unit</w:t>
                                  </w:r>
                                </w:p>
                              </w:tc>
                            </w:tr>
                            <w:tr w:rsidR="00540915" w14:paraId="2739C183" w14:textId="3E9FA1DD" w:rsidTr="00540915">
                              <w:trPr>
                                <w:trHeight w:val="308"/>
                              </w:trPr>
                              <w:tc>
                                <w:tcPr>
                                  <w:tcW w:w="2810" w:type="dxa"/>
                                </w:tcPr>
                                <w:p w14:paraId="46A310F6" w14:textId="03D1B546" w:rsidR="00540915" w:rsidRPr="003E2EB9" w:rsidRDefault="00540915" w:rsidP="00540915">
                                  <w:pPr>
                                    <w:spacing w:line="48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3E2EB9">
                                    <w:rPr>
                                      <w:sz w:val="24"/>
                                      <w:szCs w:val="24"/>
                                    </w:rPr>
                                    <w:t xml:space="preserve">Average (mean) </w:t>
                                  </w:r>
                                </w:p>
                              </w:tc>
                              <w:tc>
                                <w:tcPr>
                                  <w:tcW w:w="2315" w:type="dxa"/>
                                </w:tcPr>
                                <w:p w14:paraId="78CE8E65" w14:textId="77777777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26" w:type="dxa"/>
                                </w:tcPr>
                                <w:p w14:paraId="0D115FEC" w14:textId="300FBFE4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onomers/chain</w:t>
                                  </w:r>
                                </w:p>
                              </w:tc>
                            </w:tr>
                            <w:tr w:rsidR="00540915" w14:paraId="2B549B53" w14:textId="6E99A2E5" w:rsidTr="00540915">
                              <w:trPr>
                                <w:trHeight w:val="288"/>
                              </w:trPr>
                              <w:tc>
                                <w:tcPr>
                                  <w:tcW w:w="2810" w:type="dxa"/>
                                </w:tcPr>
                                <w:p w14:paraId="6DC18C23" w14:textId="522AA8C9" w:rsidR="00540915" w:rsidRPr="003E2EB9" w:rsidRDefault="00540915" w:rsidP="00540915">
                                  <w:pPr>
                                    <w:spacing w:line="48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inimum</w:t>
                                  </w:r>
                                </w:p>
                              </w:tc>
                              <w:tc>
                                <w:tcPr>
                                  <w:tcW w:w="2315" w:type="dxa"/>
                                </w:tcPr>
                                <w:p w14:paraId="352A1AD8" w14:textId="77777777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26" w:type="dxa"/>
                                </w:tcPr>
                                <w:p w14:paraId="170B13F2" w14:textId="4A7CADE4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onomers</w:t>
                                  </w:r>
                                </w:p>
                              </w:tc>
                            </w:tr>
                            <w:tr w:rsidR="00540915" w14:paraId="53609E97" w14:textId="1F08DBFF" w:rsidTr="00540915">
                              <w:trPr>
                                <w:trHeight w:val="288"/>
                              </w:trPr>
                              <w:tc>
                                <w:tcPr>
                                  <w:tcW w:w="2810" w:type="dxa"/>
                                </w:tcPr>
                                <w:p w14:paraId="67D7843C" w14:textId="34D1441C" w:rsidR="00540915" w:rsidRPr="003E2EB9" w:rsidRDefault="00540915" w:rsidP="00540915">
                                  <w:pPr>
                                    <w:spacing w:line="48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Maximum </w:t>
                                  </w:r>
                                </w:p>
                              </w:tc>
                              <w:tc>
                                <w:tcPr>
                                  <w:tcW w:w="2315" w:type="dxa"/>
                                </w:tcPr>
                                <w:p w14:paraId="51F8DDC5" w14:textId="77777777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26" w:type="dxa"/>
                                </w:tcPr>
                                <w:p w14:paraId="31EC7824" w14:textId="26CE3499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onomers</w:t>
                                  </w:r>
                                </w:p>
                              </w:tc>
                            </w:tr>
                            <w:tr w:rsidR="00540915" w14:paraId="784CBB11" w14:textId="57C9C0E3" w:rsidTr="00540915">
                              <w:trPr>
                                <w:trHeight w:val="288"/>
                              </w:trPr>
                              <w:tc>
                                <w:tcPr>
                                  <w:tcW w:w="2810" w:type="dxa"/>
                                </w:tcPr>
                                <w:p w14:paraId="3CB0E065" w14:textId="015D11FA" w:rsidR="00540915" w:rsidRPr="003E2EB9" w:rsidRDefault="00540915" w:rsidP="00540915">
                                  <w:pPr>
                                    <w:spacing w:line="48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edian</w:t>
                                  </w:r>
                                </w:p>
                              </w:tc>
                              <w:tc>
                                <w:tcPr>
                                  <w:tcW w:w="2315" w:type="dxa"/>
                                </w:tcPr>
                                <w:p w14:paraId="689D5EDA" w14:textId="77777777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26" w:type="dxa"/>
                                </w:tcPr>
                                <w:p w14:paraId="71F9AD10" w14:textId="7C7FAA7C" w:rsidR="00540915" w:rsidRPr="003E2EB9" w:rsidRDefault="00540915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onomers</w:t>
                                  </w:r>
                                </w:p>
                              </w:tc>
                            </w:tr>
                          </w:tbl>
                          <w:p w14:paraId="5C28E4E6" w14:textId="2BEB4159" w:rsidR="00AB4A2F" w:rsidRDefault="00AB4A2F" w:rsidP="00AB4A2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7B36ADB3" w14:textId="2BF32919" w:rsidR="00343CF2" w:rsidRPr="00343CF2" w:rsidRDefault="00343CF2" w:rsidP="00AB4A2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43CF2">
                              <w:rPr>
                                <w:sz w:val="24"/>
                                <w:szCs w:val="24"/>
                              </w:rPr>
                              <w:t xml:space="preserve">Calculate the mean by this formula, </w:t>
                            </w:r>
                          </w:p>
                          <w:p w14:paraId="64965DC4" w14:textId="2D17E7A1" w:rsidR="00540915" w:rsidRPr="00540915" w:rsidRDefault="00540915" w:rsidP="00AB4A2F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 xml:space="preserve">Mean= 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Total number of monomers in all chains</m:t>
                                    </m:r>
                                  </m:num>
                                  <m:den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umber of chains</m:t>
                                    </m:r>
                                  </m:den>
                                </m:f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 xml:space="preserve">    ________  monomers </m:t>
                                    </m:r>
                                  </m:num>
                                  <m:den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________  chains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21B01ED0" w14:textId="77777777" w:rsidR="00540915" w:rsidRPr="00D857C9" w:rsidRDefault="00540915" w:rsidP="0054091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AF8E482" w14:textId="3802A8F1" w:rsidR="00AB4A2F" w:rsidRPr="00D857C9" w:rsidRDefault="003E2EB9" w:rsidP="00540915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ctivity 2</w:t>
                            </w:r>
                            <w:r w:rsidR="003072B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Data Table</w:t>
                            </w: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 Building 2-D Polymers</w:t>
                            </w:r>
                            <w:r w:rsidR="00D857C9"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with Bends</w:t>
                            </w:r>
                            <w:r w:rsidRPr="00D857C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5"/>
                              <w:gridCol w:w="1681"/>
                              <w:gridCol w:w="1846"/>
                              <w:gridCol w:w="1858"/>
                              <w:gridCol w:w="1783"/>
                              <w:gridCol w:w="1783"/>
                            </w:tblGrid>
                            <w:tr w:rsidR="003E2EB9" w14:paraId="51229D09" w14:textId="77777777" w:rsidTr="00343CF2">
                              <w:trPr>
                                <w:trHeight w:val="30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48504B32" w14:textId="55DB082F" w:rsidR="003E2EB9" w:rsidRPr="00540915" w:rsidRDefault="003E2EB9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Number of Chains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4B61AB02" w14:textId="1412F8C9" w:rsidR="003E2EB9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0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 xml:space="preserve"> bends</w:t>
                                  </w: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7CEA5080" w14:textId="49279844" w:rsidR="003E2EB9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1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 xml:space="preserve"> bend</w:t>
                                  </w: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441F4A77" w14:textId="7019EDE0" w:rsidR="003E2EB9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2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 xml:space="preserve"> bends</w:t>
                                  </w: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86AAE2F" w14:textId="0CFC4E1C" w:rsidR="003E2EB9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3 bends</w:t>
                                  </w: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F789CC1" w14:textId="2E879B20" w:rsidR="003E2EB9" w:rsidRPr="00540915" w:rsidRDefault="00540915" w:rsidP="003E2EB9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&gt;3 bends</w:t>
                                  </w:r>
                                </w:p>
                              </w:tc>
                            </w:tr>
                            <w:tr w:rsidR="003E2EB9" w14:paraId="2B3BD176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37EF451A" w14:textId="654C720B" w:rsidR="003E2EB9" w:rsidRPr="00540915" w:rsidRDefault="003E2EB9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Dimer (2-long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713AC052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75F10DB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3BA8E08E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08A7D03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58BB79C8" w14:textId="2FA9301F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41838831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30DF739C" w14:textId="347CF466" w:rsidR="003E2EB9" w:rsidRPr="00540915" w:rsidRDefault="003E2EB9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540915">
                                    <w:rPr>
                                      <w:b/>
                                    </w:rPr>
                                    <w:t>Trimer (3-long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0762F60D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7A86040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02562A76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0A490F57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3EA7AC23" w14:textId="28EC3F6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3FFB0700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6E0CA999" w14:textId="17162571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Tetramer (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>4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76D33EB3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21195D6E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6521F6F0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8075CE5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630B34F2" w14:textId="2FDE2392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39B48EE8" w14:textId="77777777" w:rsidTr="00343CF2">
                              <w:trPr>
                                <w:trHeight w:val="30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1C4851BC" w14:textId="07F80269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entamer (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>5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1D745EC2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1463FA91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5A904818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519B424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6C2A9C21" w14:textId="4D83BA9F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7E506E6D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5EDB29EE" w14:textId="0ED5964A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examer (</w:t>
                                  </w:r>
                                  <w:r w:rsidR="003E2EB9" w:rsidRPr="00540915">
                                    <w:rPr>
                                      <w:b/>
                                    </w:rPr>
                                    <w:t>6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18E46C86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0E241B16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1A2FDCA2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E7B12D9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392FEAD3" w14:textId="4C4B43F6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00D4F705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6EA93A44" w14:textId="2AC9FCEF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eptamer (</w:t>
                                  </w:r>
                                  <w:r w:rsidR="00540915" w:rsidRPr="00540915">
                                    <w:rPr>
                                      <w:b/>
                                    </w:rPr>
                                    <w:t>7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6D2D277B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78507F5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4332D8FE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55887AB5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10BB69C2" w14:textId="528F10E8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1E6C16D5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4EC7A58B" w14:textId="2BD2A08C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Octamer (</w:t>
                                  </w:r>
                                  <w:r w:rsidR="00540915" w:rsidRPr="00540915">
                                    <w:rPr>
                                      <w:b/>
                                    </w:rPr>
                                    <w:t>8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5C26A9AC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52482611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34E93A4F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599663D8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26EC442" w14:textId="6FD85734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3E2EB9" w14:paraId="50DD84F0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33B4B0C9" w14:textId="234F80F4" w:rsidR="003E2EB9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Nonamer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 xml:space="preserve"> (</w:t>
                                  </w:r>
                                  <w:r w:rsidR="00540915" w:rsidRPr="00540915">
                                    <w:rPr>
                                      <w:b/>
                                    </w:rPr>
                                    <w:t>9-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35EEECD5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2A006ABE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6D0BB9D0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6DF4E4DE" w14:textId="77777777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75E442A4" w14:textId="79813C58" w:rsidR="003E2EB9" w:rsidRDefault="003E2EB9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540915" w14:paraId="7279669E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33E1E35F" w14:textId="0F9D046B" w:rsidR="00540915" w:rsidRPr="00540915" w:rsidRDefault="00343CF2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Decamer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 xml:space="preserve"> (</w:t>
                                  </w:r>
                                  <w:r w:rsidR="00540915" w:rsidRPr="00540915">
                                    <w:rPr>
                                      <w:b/>
                                    </w:rPr>
                                    <w:t>10</w:t>
                                  </w:r>
                                  <w:r>
                                    <w:rPr>
                                      <w:b/>
                                    </w:rPr>
                                    <w:t>-</w:t>
                                  </w:r>
                                  <w:r w:rsidR="00540915" w:rsidRPr="00540915">
                                    <w:rPr>
                                      <w:b/>
                                    </w:rPr>
                                    <w:t>lo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7BDC930B" w14:textId="77777777" w:rsidR="00540915" w:rsidRDefault="00540915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5801FD8A" w14:textId="77777777" w:rsidR="00540915" w:rsidRDefault="00540915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5F686A60" w14:textId="77777777" w:rsidR="00540915" w:rsidRDefault="00540915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43C5DD82" w14:textId="77777777" w:rsidR="00540915" w:rsidRDefault="00540915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18CFAF01" w14:textId="77777777" w:rsidR="00540915" w:rsidRDefault="00540915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  <w:tr w:rsidR="00970E1A" w14:paraId="16658243" w14:textId="77777777" w:rsidTr="00343CF2">
                              <w:trPr>
                                <w:trHeight w:val="286"/>
                                <w:jc w:val="center"/>
                              </w:trPr>
                              <w:tc>
                                <w:tcPr>
                                  <w:tcW w:w="2065" w:type="dxa"/>
                                </w:tcPr>
                                <w:p w14:paraId="14AAF802" w14:textId="139F3F91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olymer (&gt;10-long)</w:t>
                                  </w:r>
                                </w:p>
                              </w:tc>
                              <w:tc>
                                <w:tcPr>
                                  <w:tcW w:w="1681" w:type="dxa"/>
                                </w:tcPr>
                                <w:p w14:paraId="7DF931E6" w14:textId="77777777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46" w:type="dxa"/>
                                </w:tcPr>
                                <w:p w14:paraId="5BFC4834" w14:textId="77777777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858" w:type="dxa"/>
                                </w:tcPr>
                                <w:p w14:paraId="786AD245" w14:textId="77777777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3511AA09" w14:textId="77777777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83" w:type="dxa"/>
                                </w:tcPr>
                                <w:p w14:paraId="01B4F69C" w14:textId="77777777" w:rsidR="00970E1A" w:rsidRDefault="00970E1A" w:rsidP="00540915">
                                  <w:pPr>
                                    <w:spacing w:line="480" w:lineRule="auto"/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03746BDC" w14:textId="245A895A" w:rsidR="003E2EB9" w:rsidRDefault="003E2EB9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0541588" w14:textId="772F4E66" w:rsidR="003E2EB9" w:rsidRDefault="003E2EB9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6CDF94EA" w14:textId="105C9F00" w:rsidR="0063720F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C4C86A9" w14:textId="2ED6DC0F" w:rsidR="0063720F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03C4FD0D" w14:textId="33FF24F0" w:rsidR="0063720F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</w:t>
                            </w:r>
                          </w:p>
                          <w:p w14:paraId="14481CBB" w14:textId="2D82F5AC" w:rsidR="0063720F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141782C1" w14:textId="64FFF396" w:rsidR="0063720F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A30BAA7" w14:textId="77777777" w:rsidR="0063720F" w:rsidRPr="003E2EB9" w:rsidRDefault="0063720F" w:rsidP="00AB4A2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97C811" id="Rectangle 12" o:spid="_x0000_s1028" style="position:absolute;margin-left:-36.7pt;margin-top:16.4pt;width:559.1pt;height:635.15pt;z-index:25173913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" filled="f" fillcolor="#5b9bd5" strokecolor="#7f7f7f" strokeweight="2pt">
                <v:shadow color="black [0]"/>
                <v:textbox inset="2.88pt,2.88pt,2.88pt,2.88pt">
                  <w:txbxContent>
                    <w:p w14:paraId="4A9560BA" w14:textId="0A4D26AF" w:rsidR="00AB4A2F" w:rsidRDefault="00AB4A2F" w:rsidP="00AB4A2F">
                      <w:r>
                        <w:t xml:space="preserve"> Student </w:t>
                      </w:r>
                      <w:proofErr w:type="spellStart"/>
                      <w:r>
                        <w:t>Name______________________________________________Class</w:t>
                      </w:r>
                      <w:proofErr w:type="spellEnd"/>
                      <w:r w:rsidR="00970E1A">
                        <w:t xml:space="preserve">/Period </w:t>
                      </w:r>
                      <w:r>
                        <w:t>___________</w:t>
                      </w:r>
                      <w:r w:rsidR="00970E1A">
                        <w:t xml:space="preserve"> </w:t>
                      </w:r>
                      <w:r>
                        <w:t>Date________</w:t>
                      </w:r>
                    </w:p>
                    <w:p w14:paraId="7E633039" w14:textId="405DCCFC" w:rsidR="00AB4A2F" w:rsidRPr="00D857C9" w:rsidRDefault="003E2EB9" w:rsidP="00AB4A2F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>Activity 1</w:t>
                      </w:r>
                      <w:r w:rsidR="003072BB">
                        <w:rPr>
                          <w:b/>
                          <w:bCs/>
                          <w:sz w:val="28"/>
                          <w:szCs w:val="28"/>
                        </w:rPr>
                        <w:t xml:space="preserve"> Data Table</w:t>
                      </w: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: Building </w:t>
                      </w:r>
                      <w:r w:rsidR="00D857C9" w:rsidRPr="00D857C9">
                        <w:rPr>
                          <w:b/>
                          <w:bCs/>
                          <w:sz w:val="28"/>
                          <w:szCs w:val="28"/>
                        </w:rPr>
                        <w:t>Straight</w:t>
                      </w:r>
                      <w:r w:rsidR="00970E1A">
                        <w:rPr>
                          <w:b/>
                          <w:bCs/>
                          <w:sz w:val="28"/>
                          <w:szCs w:val="28"/>
                        </w:rPr>
                        <w:t>-</w:t>
                      </w:r>
                      <w:r w:rsidR="00D857C9" w:rsidRPr="00D857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Chain </w:t>
                      </w: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Polymers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810"/>
                        <w:gridCol w:w="2315"/>
                        <w:gridCol w:w="2026"/>
                      </w:tblGrid>
                      <w:tr w:rsidR="00540915" w14:paraId="0C2D730A" w14:textId="5A416C76" w:rsidTr="00540915">
                        <w:trPr>
                          <w:trHeight w:val="288"/>
                        </w:trPr>
                        <w:tc>
                          <w:tcPr>
                            <w:tcW w:w="2810" w:type="dxa"/>
                          </w:tcPr>
                          <w:p w14:paraId="363EC5D6" w14:textId="03F31B1C" w:rsidR="00540915" w:rsidRPr="00540915" w:rsidRDefault="00540915" w:rsidP="0054091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4091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hain Length Data</w:t>
                            </w:r>
                          </w:p>
                        </w:tc>
                        <w:tc>
                          <w:tcPr>
                            <w:tcW w:w="2315" w:type="dxa"/>
                          </w:tcPr>
                          <w:p w14:paraId="21386954" w14:textId="25389D45" w:rsidR="00540915" w:rsidRPr="00540915" w:rsidRDefault="00540915" w:rsidP="003E2EB9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4091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alue</w:t>
                            </w:r>
                          </w:p>
                        </w:tc>
                        <w:tc>
                          <w:tcPr>
                            <w:tcW w:w="2026" w:type="dxa"/>
                          </w:tcPr>
                          <w:p w14:paraId="1AEAD950" w14:textId="558F75D9" w:rsidR="00540915" w:rsidRPr="00540915" w:rsidRDefault="00540915" w:rsidP="003E2EB9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4091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Unit</w:t>
                            </w:r>
                          </w:p>
                        </w:tc>
                      </w:tr>
                      <w:tr w:rsidR="00540915" w14:paraId="2739C183" w14:textId="3E9FA1DD" w:rsidTr="00540915">
                        <w:trPr>
                          <w:trHeight w:val="308"/>
                        </w:trPr>
                        <w:tc>
                          <w:tcPr>
                            <w:tcW w:w="2810" w:type="dxa"/>
                          </w:tcPr>
                          <w:p w14:paraId="46A310F6" w14:textId="03D1B546" w:rsidR="00540915" w:rsidRPr="003E2EB9" w:rsidRDefault="00540915" w:rsidP="00540915">
                            <w:p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E2EB9">
                              <w:rPr>
                                <w:sz w:val="24"/>
                                <w:szCs w:val="24"/>
                              </w:rPr>
                              <w:t xml:space="preserve">Average (mean) </w:t>
                            </w:r>
                          </w:p>
                        </w:tc>
                        <w:tc>
                          <w:tcPr>
                            <w:tcW w:w="2315" w:type="dxa"/>
                          </w:tcPr>
                          <w:p w14:paraId="78CE8E65" w14:textId="77777777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026" w:type="dxa"/>
                          </w:tcPr>
                          <w:p w14:paraId="0D115FEC" w14:textId="300FBFE4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onomers/chain</w:t>
                            </w:r>
                          </w:p>
                        </w:tc>
                      </w:tr>
                      <w:tr w:rsidR="00540915" w14:paraId="2B549B53" w14:textId="6E99A2E5" w:rsidTr="00540915">
                        <w:trPr>
                          <w:trHeight w:val="288"/>
                        </w:trPr>
                        <w:tc>
                          <w:tcPr>
                            <w:tcW w:w="2810" w:type="dxa"/>
                          </w:tcPr>
                          <w:p w14:paraId="6DC18C23" w14:textId="522AA8C9" w:rsidR="00540915" w:rsidRPr="003E2EB9" w:rsidRDefault="00540915" w:rsidP="00540915">
                            <w:p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inimum</w:t>
                            </w:r>
                          </w:p>
                        </w:tc>
                        <w:tc>
                          <w:tcPr>
                            <w:tcW w:w="2315" w:type="dxa"/>
                          </w:tcPr>
                          <w:p w14:paraId="352A1AD8" w14:textId="77777777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026" w:type="dxa"/>
                          </w:tcPr>
                          <w:p w14:paraId="170B13F2" w14:textId="4A7CADE4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onomers</w:t>
                            </w:r>
                          </w:p>
                        </w:tc>
                      </w:tr>
                      <w:tr w:rsidR="00540915" w14:paraId="53609E97" w14:textId="1F08DBFF" w:rsidTr="00540915">
                        <w:trPr>
                          <w:trHeight w:val="288"/>
                        </w:trPr>
                        <w:tc>
                          <w:tcPr>
                            <w:tcW w:w="2810" w:type="dxa"/>
                          </w:tcPr>
                          <w:p w14:paraId="67D7843C" w14:textId="34D1441C" w:rsidR="00540915" w:rsidRPr="003E2EB9" w:rsidRDefault="00540915" w:rsidP="00540915">
                            <w:p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Maximum </w:t>
                            </w:r>
                          </w:p>
                        </w:tc>
                        <w:tc>
                          <w:tcPr>
                            <w:tcW w:w="2315" w:type="dxa"/>
                          </w:tcPr>
                          <w:p w14:paraId="51F8DDC5" w14:textId="77777777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026" w:type="dxa"/>
                          </w:tcPr>
                          <w:p w14:paraId="31EC7824" w14:textId="26CE3499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onomers</w:t>
                            </w:r>
                          </w:p>
                        </w:tc>
                      </w:tr>
                      <w:tr w:rsidR="00540915" w14:paraId="784CBB11" w14:textId="57C9C0E3" w:rsidTr="00540915">
                        <w:trPr>
                          <w:trHeight w:val="288"/>
                        </w:trPr>
                        <w:tc>
                          <w:tcPr>
                            <w:tcW w:w="2810" w:type="dxa"/>
                          </w:tcPr>
                          <w:p w14:paraId="3CB0E065" w14:textId="015D11FA" w:rsidR="00540915" w:rsidRPr="003E2EB9" w:rsidRDefault="00540915" w:rsidP="00540915">
                            <w:p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edian</w:t>
                            </w:r>
                          </w:p>
                        </w:tc>
                        <w:tc>
                          <w:tcPr>
                            <w:tcW w:w="2315" w:type="dxa"/>
                          </w:tcPr>
                          <w:p w14:paraId="689D5EDA" w14:textId="77777777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026" w:type="dxa"/>
                          </w:tcPr>
                          <w:p w14:paraId="71F9AD10" w14:textId="7C7FAA7C" w:rsidR="00540915" w:rsidRPr="003E2EB9" w:rsidRDefault="00540915" w:rsidP="00540915">
                            <w:pPr>
                              <w:spacing w:line="48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onomers</w:t>
                            </w:r>
                          </w:p>
                        </w:tc>
                      </w:tr>
                    </w:tbl>
                    <w:p w14:paraId="5C28E4E6" w14:textId="2BEB4159" w:rsidR="00AB4A2F" w:rsidRDefault="00AB4A2F" w:rsidP="00AB4A2F">
                      <w:pPr>
                        <w:rPr>
                          <w:b/>
                          <w:bCs/>
                        </w:rPr>
                      </w:pPr>
                    </w:p>
                    <w:p w14:paraId="7B36ADB3" w14:textId="2BF32919" w:rsidR="00343CF2" w:rsidRPr="00343CF2" w:rsidRDefault="00343CF2" w:rsidP="00AB4A2F">
                      <w:pPr>
                        <w:rPr>
                          <w:sz w:val="24"/>
                          <w:szCs w:val="24"/>
                        </w:rPr>
                      </w:pPr>
                      <w:r w:rsidRPr="00343CF2">
                        <w:rPr>
                          <w:sz w:val="24"/>
                          <w:szCs w:val="24"/>
                        </w:rPr>
                        <w:t xml:space="preserve">Calculate the mean by this formula, </w:t>
                      </w:r>
                    </w:p>
                    <w:p w14:paraId="64965DC4" w14:textId="2D17E7A1" w:rsidR="00540915" w:rsidRPr="00540915" w:rsidRDefault="00540915" w:rsidP="00AB4A2F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Mean= 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Total number of monomers in all chains</m:t>
                              </m:r>
                            </m:num>
                            <m:den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Number of chains</m:t>
                              </m:r>
                            </m:den>
                          </m:f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    ________  monomers </m:t>
                              </m:r>
                            </m:num>
                            <m:den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________  chains</m:t>
                              </m:r>
                            </m:den>
                          </m:f>
                        </m:oMath>
                      </m:oMathPara>
                    </w:p>
                    <w:p w14:paraId="21B01ED0" w14:textId="77777777" w:rsidR="00540915" w:rsidRPr="00D857C9" w:rsidRDefault="00540915" w:rsidP="0054091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AF8E482" w14:textId="3802A8F1" w:rsidR="00AB4A2F" w:rsidRPr="00D857C9" w:rsidRDefault="003E2EB9" w:rsidP="00540915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>Activity 2</w:t>
                      </w:r>
                      <w:r w:rsidR="003072BB">
                        <w:rPr>
                          <w:b/>
                          <w:bCs/>
                          <w:sz w:val="28"/>
                          <w:szCs w:val="28"/>
                        </w:rPr>
                        <w:t xml:space="preserve"> Data Table</w:t>
                      </w: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>: Building 2-D Polymers</w:t>
                      </w:r>
                      <w:r w:rsidR="00D857C9" w:rsidRPr="00D857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with Bends</w:t>
                      </w:r>
                      <w:r w:rsidRPr="00D857C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2065"/>
                        <w:gridCol w:w="1681"/>
                        <w:gridCol w:w="1846"/>
                        <w:gridCol w:w="1858"/>
                        <w:gridCol w:w="1783"/>
                        <w:gridCol w:w="1783"/>
                      </w:tblGrid>
                      <w:tr w:rsidR="003E2EB9" w14:paraId="51229D09" w14:textId="77777777" w:rsidTr="00343CF2">
                        <w:trPr>
                          <w:trHeight w:val="30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48504B32" w14:textId="55DB082F" w:rsidR="003E2EB9" w:rsidRPr="00540915" w:rsidRDefault="003E2EB9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Number of Chains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4B61AB02" w14:textId="1412F8C9" w:rsidR="003E2EB9" w:rsidRPr="00540915" w:rsidRDefault="00540915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0</w:t>
                            </w:r>
                            <w:r w:rsidR="003E2EB9" w:rsidRPr="00540915">
                              <w:rPr>
                                <w:b/>
                              </w:rPr>
                              <w:t xml:space="preserve"> bends</w:t>
                            </w:r>
                          </w:p>
                        </w:tc>
                        <w:tc>
                          <w:tcPr>
                            <w:tcW w:w="1846" w:type="dxa"/>
                          </w:tcPr>
                          <w:p w14:paraId="7CEA5080" w14:textId="49279844" w:rsidR="003E2EB9" w:rsidRPr="00540915" w:rsidRDefault="00540915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1</w:t>
                            </w:r>
                            <w:r w:rsidR="003E2EB9" w:rsidRPr="00540915">
                              <w:rPr>
                                <w:b/>
                              </w:rPr>
                              <w:t xml:space="preserve"> bend</w:t>
                            </w:r>
                          </w:p>
                        </w:tc>
                        <w:tc>
                          <w:tcPr>
                            <w:tcW w:w="1858" w:type="dxa"/>
                          </w:tcPr>
                          <w:p w14:paraId="441F4A77" w14:textId="7019EDE0" w:rsidR="003E2EB9" w:rsidRPr="00540915" w:rsidRDefault="00540915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2</w:t>
                            </w:r>
                            <w:r w:rsidR="003E2EB9" w:rsidRPr="00540915">
                              <w:rPr>
                                <w:b/>
                              </w:rPr>
                              <w:t xml:space="preserve"> bends</w:t>
                            </w:r>
                          </w:p>
                        </w:tc>
                        <w:tc>
                          <w:tcPr>
                            <w:tcW w:w="1783" w:type="dxa"/>
                          </w:tcPr>
                          <w:p w14:paraId="786AAE2F" w14:textId="0CFC4E1C" w:rsidR="003E2EB9" w:rsidRPr="00540915" w:rsidRDefault="00540915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3 bends</w:t>
                            </w:r>
                          </w:p>
                        </w:tc>
                        <w:tc>
                          <w:tcPr>
                            <w:tcW w:w="1783" w:type="dxa"/>
                          </w:tcPr>
                          <w:p w14:paraId="7F789CC1" w14:textId="2E879B20" w:rsidR="003E2EB9" w:rsidRPr="00540915" w:rsidRDefault="00540915" w:rsidP="003E2EB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&gt;3 bends</w:t>
                            </w:r>
                          </w:p>
                        </w:tc>
                      </w:tr>
                      <w:tr w:rsidR="003E2EB9" w14:paraId="2B3BD176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37EF451A" w14:textId="654C720B" w:rsidR="003E2EB9" w:rsidRPr="00540915" w:rsidRDefault="003E2EB9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Dimer (2-long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713AC052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75F10DB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3BA8E08E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08A7D03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58BB79C8" w14:textId="2FA9301F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41838831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30DF739C" w14:textId="347CF466" w:rsidR="003E2EB9" w:rsidRPr="00540915" w:rsidRDefault="003E2EB9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 w:rsidRPr="00540915">
                              <w:rPr>
                                <w:b/>
                              </w:rPr>
                              <w:t>Trimer (3-long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0762F60D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7A86040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02562A76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0A490F57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3EA7AC23" w14:textId="28EC3F6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3FFB0700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6E0CA999" w14:textId="17162571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etramer (</w:t>
                            </w:r>
                            <w:r w:rsidR="003E2EB9" w:rsidRPr="00540915">
                              <w:rPr>
                                <w:b/>
                              </w:rPr>
                              <w:t>4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76D33EB3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21195D6E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6521F6F0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78075CE5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630B34F2" w14:textId="2FDE2392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39B48EE8" w14:textId="77777777" w:rsidTr="00343CF2">
                        <w:trPr>
                          <w:trHeight w:val="30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1C4851BC" w14:textId="07F80269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entamer (</w:t>
                            </w:r>
                            <w:r w:rsidR="003E2EB9" w:rsidRPr="00540915">
                              <w:rPr>
                                <w:b/>
                              </w:rPr>
                              <w:t>5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1D745EC2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1463FA91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5A904818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519B424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6C2A9C21" w14:textId="4D83BA9F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7E506E6D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5EDB29EE" w14:textId="0ED5964A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examer (</w:t>
                            </w:r>
                            <w:r w:rsidR="003E2EB9" w:rsidRPr="00540915">
                              <w:rPr>
                                <w:b/>
                              </w:rPr>
                              <w:t>6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18E46C86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0E241B16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1A2FDCA2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7E7B12D9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392FEAD3" w14:textId="4C4B43F6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00D4F705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6EA93A44" w14:textId="2AC9FCEF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eptamer (</w:t>
                            </w:r>
                            <w:r w:rsidR="00540915" w:rsidRPr="00540915">
                              <w:rPr>
                                <w:b/>
                              </w:rPr>
                              <w:t>7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6D2D277B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78507F5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4332D8FE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55887AB5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10BB69C2" w14:textId="528F10E8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1E6C16D5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4EC7A58B" w14:textId="2BD2A08C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ctamer (</w:t>
                            </w:r>
                            <w:r w:rsidR="00540915" w:rsidRPr="00540915">
                              <w:rPr>
                                <w:b/>
                              </w:rPr>
                              <w:t>8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5C26A9AC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52482611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34E93A4F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599663D8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726EC442" w14:textId="6FD85734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3E2EB9" w14:paraId="50DD84F0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33B4B0C9" w14:textId="234F80F4" w:rsidR="003E2EB9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Noname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(</w:t>
                            </w:r>
                            <w:r w:rsidR="00540915" w:rsidRPr="00540915">
                              <w:rPr>
                                <w:b/>
                              </w:rPr>
                              <w:t>9-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35EEECD5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2A006ABE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6D0BB9D0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6DF4E4DE" w14:textId="77777777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75E442A4" w14:textId="79813C58" w:rsidR="003E2EB9" w:rsidRDefault="003E2EB9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540915" w14:paraId="7279669E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33E1E35F" w14:textId="0F9D046B" w:rsidR="00540915" w:rsidRPr="00540915" w:rsidRDefault="00343CF2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ecame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(</w:t>
                            </w:r>
                            <w:r w:rsidR="00540915" w:rsidRPr="00540915">
                              <w:rPr>
                                <w:b/>
                              </w:rPr>
                              <w:t>10</w:t>
                            </w:r>
                            <w:r>
                              <w:rPr>
                                <w:b/>
                              </w:rPr>
                              <w:t>-</w:t>
                            </w:r>
                            <w:r w:rsidR="00540915" w:rsidRPr="00540915">
                              <w:rPr>
                                <w:b/>
                              </w:rPr>
                              <w:t>lo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7BDC930B" w14:textId="77777777" w:rsidR="00540915" w:rsidRDefault="00540915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5801FD8A" w14:textId="77777777" w:rsidR="00540915" w:rsidRDefault="00540915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5F686A60" w14:textId="77777777" w:rsidR="00540915" w:rsidRDefault="00540915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43C5DD82" w14:textId="77777777" w:rsidR="00540915" w:rsidRDefault="00540915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18CFAF01" w14:textId="77777777" w:rsidR="00540915" w:rsidRDefault="00540915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  <w:tr w:rsidR="00970E1A" w14:paraId="16658243" w14:textId="77777777" w:rsidTr="00343CF2">
                        <w:trPr>
                          <w:trHeight w:val="286"/>
                          <w:jc w:val="center"/>
                        </w:trPr>
                        <w:tc>
                          <w:tcPr>
                            <w:tcW w:w="2065" w:type="dxa"/>
                          </w:tcPr>
                          <w:p w14:paraId="14AAF802" w14:textId="139F3F91" w:rsidR="00970E1A" w:rsidRDefault="00970E1A" w:rsidP="00540915">
                            <w:pPr>
                              <w:spacing w:line="48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olymer (&gt;10-long)</w:t>
                            </w:r>
                          </w:p>
                        </w:tc>
                        <w:tc>
                          <w:tcPr>
                            <w:tcW w:w="1681" w:type="dxa"/>
                          </w:tcPr>
                          <w:p w14:paraId="7DF931E6" w14:textId="77777777" w:rsidR="00970E1A" w:rsidRDefault="00970E1A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46" w:type="dxa"/>
                          </w:tcPr>
                          <w:p w14:paraId="5BFC4834" w14:textId="77777777" w:rsidR="00970E1A" w:rsidRDefault="00970E1A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858" w:type="dxa"/>
                          </w:tcPr>
                          <w:p w14:paraId="786AD245" w14:textId="77777777" w:rsidR="00970E1A" w:rsidRDefault="00970E1A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3511AA09" w14:textId="77777777" w:rsidR="00970E1A" w:rsidRDefault="00970E1A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1783" w:type="dxa"/>
                          </w:tcPr>
                          <w:p w14:paraId="01B4F69C" w14:textId="77777777" w:rsidR="00970E1A" w:rsidRDefault="00970E1A" w:rsidP="00540915">
                            <w:pPr>
                              <w:spacing w:line="480" w:lineRule="auto"/>
                              <w:jc w:val="center"/>
                            </w:pPr>
                          </w:p>
                        </w:tc>
                      </w:tr>
                    </w:tbl>
                    <w:p w14:paraId="03746BDC" w14:textId="245A895A" w:rsidR="003E2EB9" w:rsidRDefault="003E2EB9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40541588" w14:textId="772F4E66" w:rsidR="003E2EB9" w:rsidRDefault="003E2EB9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6CDF94EA" w14:textId="105C9F00" w:rsidR="0063720F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4C4C86A9" w14:textId="2ED6DC0F" w:rsidR="0063720F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03C4FD0D" w14:textId="33FF24F0" w:rsidR="0063720F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</w:t>
                      </w:r>
                    </w:p>
                    <w:p w14:paraId="14481CBB" w14:textId="2D82F5AC" w:rsidR="0063720F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141782C1" w14:textId="64FFF396" w:rsidR="0063720F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4A30BAA7" w14:textId="77777777" w:rsidR="0063720F" w:rsidRPr="003E2EB9" w:rsidRDefault="0063720F" w:rsidP="00AB4A2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195EE4" w14:textId="77777777" w:rsidR="0063720F" w:rsidRDefault="0063720F">
      <w:r>
        <w:br w:type="page"/>
      </w:r>
    </w:p>
    <w:p w14:paraId="34D4F627" w14:textId="7A1D4821" w:rsidR="0063720F" w:rsidRDefault="0063720F" w:rsidP="0063720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47FD2B7" wp14:editId="6B145825">
                <wp:simplePos x="0" y="0"/>
                <wp:positionH relativeFrom="column">
                  <wp:posOffset>-529590</wp:posOffset>
                </wp:positionH>
                <wp:positionV relativeFrom="paragraph">
                  <wp:posOffset>-95250</wp:posOffset>
                </wp:positionV>
                <wp:extent cx="7026910" cy="521335"/>
                <wp:effectExtent l="0" t="0" r="0" b="0"/>
                <wp:wrapNone/>
                <wp:docPr id="1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6910" cy="521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BBFF22C" w14:textId="5A85E869" w:rsidR="00D857C9" w:rsidRDefault="00D857C9" w:rsidP="00D857C9">
                            <w:pPr>
                              <w:widowControl w:val="0"/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Building Polymers </w:t>
                            </w:r>
                            <w:r w:rsidR="00150E56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Activity</w:t>
                            </w:r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: Data Analysis </w:t>
                            </w:r>
                            <w:r w:rsidR="003072BB"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>and Discussion</w:t>
                            </w:r>
                            <w:r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4C0A214" w14:textId="626D075A" w:rsidR="0063720F" w:rsidRDefault="0063720F" w:rsidP="0063720F">
                            <w:pPr>
                              <w:widowControl w:val="0"/>
                              <w:rPr>
                                <w:b/>
                                <w:bCs/>
                                <w:color w:val="821E82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FD2B7" id="_x0000_s1029" type="#_x0000_t202" style="position:absolute;margin-left:-41.7pt;margin-top:-7.5pt;width:553.3pt;height:41.0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" filled="f" fillcolor="#5b9bd5" stroked="f" strokecolor="black [0]" strokeweight="2pt">
                <v:textbox inset="2.88pt,2.88pt,2.88pt,2.88pt">
                  <w:txbxContent>
                    <w:p w14:paraId="0BBFF22C" w14:textId="5A85E869" w:rsidR="00D857C9" w:rsidRDefault="00D857C9" w:rsidP="00D857C9">
                      <w:pPr>
                        <w:widowControl w:val="0"/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Building Polymers </w:t>
                      </w:r>
                      <w:r w:rsidR="00150E56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Activity</w:t>
                      </w:r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: Data Analysis </w:t>
                      </w:r>
                      <w:r w:rsidR="003072BB"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>and Discussion</w:t>
                      </w:r>
                      <w:r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4C0A214" w14:textId="626D075A" w:rsidR="0063720F" w:rsidRDefault="0063720F" w:rsidP="0063720F">
                      <w:pPr>
                        <w:widowControl w:val="0"/>
                        <w:rPr>
                          <w:b/>
                          <w:bCs/>
                          <w:color w:val="821E82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3629B0E" wp14:editId="5BB67D03">
                <wp:simplePos x="0" y="0"/>
                <wp:positionH relativeFrom="column">
                  <wp:posOffset>-530715</wp:posOffset>
                </wp:positionH>
                <wp:positionV relativeFrom="paragraph">
                  <wp:posOffset>316865</wp:posOffset>
                </wp:positionV>
                <wp:extent cx="7026910" cy="10160"/>
                <wp:effectExtent l="12700" t="12700" r="21590" b="15240"/>
                <wp:wrapNone/>
                <wp:docPr id="2" name="Auto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26910" cy="1016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E69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786CF1" id="AutoShape 73" o:spid="_x0000_s1026" type="#_x0000_t32" style="position:absolute;margin-left:-41.8pt;margin-top:24.95pt;width:553.3pt;height:.8pt;flip:y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" strokecolor="#ffe699" strokeweight="2pt">
                <v:shadow color="black [0]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5520" behindDoc="0" locked="0" layoutInCell="1" allowOverlap="1" wp14:anchorId="5EA1D295" wp14:editId="011887DB">
                <wp:simplePos x="0" y="0"/>
                <wp:positionH relativeFrom="column">
                  <wp:posOffset>-531005</wp:posOffset>
                </wp:positionH>
                <wp:positionV relativeFrom="paragraph">
                  <wp:posOffset>-497173</wp:posOffset>
                </wp:positionV>
                <wp:extent cx="7028180" cy="38290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8180" cy="382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A0757F" w14:textId="5E8E880C" w:rsidR="0063720F" w:rsidRDefault="0063720F" w:rsidP="0063720F">
                            <w:pPr>
                              <w:widowControl w:val="0"/>
                              <w:spacing w:line="180" w:lineRule="auto"/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Biopolymers</w:t>
                            </w:r>
                            <w:r w:rsidR="00150E56"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: Building Blocks of Life</w:t>
                            </w:r>
                            <w:r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A1D295" id="Text Box 3" o:spid="_x0000_s1030" type="#_x0000_t202" style="position:absolute;margin-left:-41.8pt;margin-top:-39.15pt;width:553.4pt;height:30.15pt;z-index:2517555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" filled="f" fillcolor="#5b9bd5" stroked="f" strokecolor="black [0]" strokeweight="2pt">
                <v:textbox inset="2.88pt,2.88pt,2.88pt,2.88pt">
                  <w:txbxContent>
                    <w:p w14:paraId="16A0757F" w14:textId="5E8E880C" w:rsidR="0063720F" w:rsidRDefault="0063720F" w:rsidP="0063720F">
                      <w:pPr>
                        <w:widowControl w:val="0"/>
                        <w:spacing w:line="180" w:lineRule="auto"/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>Biopolymers</w:t>
                      </w:r>
                      <w:r w:rsidR="00150E56"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>: Building Blocks of Life</w:t>
                      </w:r>
                      <w:r>
                        <w:rPr>
                          <w:b/>
                          <w:bCs/>
                          <w:color w:val="FFFFFF"/>
                          <w:sz w:val="36"/>
                          <w:szCs w:val="36"/>
                        </w:rPr>
                        <w:t xml:space="preserve"> Workshe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4496" behindDoc="0" locked="0" layoutInCell="1" allowOverlap="1" wp14:anchorId="25209B5A" wp14:editId="6EF48769">
                <wp:simplePos x="0" y="0"/>
                <wp:positionH relativeFrom="column">
                  <wp:posOffset>-532580</wp:posOffset>
                </wp:positionH>
                <wp:positionV relativeFrom="paragraph">
                  <wp:posOffset>-599777</wp:posOffset>
                </wp:positionV>
                <wp:extent cx="7101840" cy="418465"/>
                <wp:effectExtent l="0" t="0" r="0" b="63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1840" cy="418465"/>
                        </a:xfrm>
                        <a:prstGeom prst="rect">
                          <a:avLst/>
                        </a:prstGeom>
                        <a:solidFill>
                          <a:srgbClr val="821E8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C27BE" id="Rectangle 4" o:spid="_x0000_s1026" style="position:absolute;margin-left:-41.95pt;margin-top:-47.25pt;width:559.2pt;height:32.95pt;z-index:2517544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" fillcolor="#821e82" stroked="f" strokecolor="black [0]" strokeweight="2pt">
                <v:shadow color="black [0]"/>
                <v:textbox inset="2.88pt,2.88pt,2.88pt,2.88pt"/>
              </v:rect>
            </w:pict>
          </mc:Fallback>
        </mc:AlternateContent>
      </w:r>
    </w:p>
    <w:p w14:paraId="68F3F5C8" w14:textId="4BC16072" w:rsidR="0063720F" w:rsidRDefault="0063720F" w:rsidP="0063720F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9616" behindDoc="0" locked="0" layoutInCell="1" allowOverlap="1" wp14:anchorId="291F4549" wp14:editId="1D6E1F4D">
                <wp:simplePos x="0" y="0"/>
                <wp:positionH relativeFrom="margin">
                  <wp:posOffset>-530972</wp:posOffset>
                </wp:positionH>
                <wp:positionV relativeFrom="paragraph">
                  <wp:posOffset>175116</wp:posOffset>
                </wp:positionV>
                <wp:extent cx="7100570" cy="8066405"/>
                <wp:effectExtent l="12700" t="12700" r="11430" b="1079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0570" cy="80664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5DD873F" w14:textId="61B56617" w:rsidR="0063720F" w:rsidRPr="000111E8" w:rsidRDefault="0063720F" w:rsidP="0063720F">
                            <w:pPr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111E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uestions</w:t>
                            </w:r>
                          </w:p>
                          <w:p w14:paraId="071A68A9" w14:textId="1B2DC8E1" w:rsidR="0063720F" w:rsidRDefault="0063720F" w:rsidP="0063720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4EF16D9" w14:textId="0A3EDC48" w:rsidR="0063720F" w:rsidRDefault="00970E1A" w:rsidP="00D857C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In </w:t>
                            </w:r>
                            <w:r w:rsidR="0063720F">
                              <w:rPr>
                                <w:b/>
                                <w:bCs/>
                              </w:rPr>
                              <w:t xml:space="preserve">your data, </w:t>
                            </w:r>
                            <w:r w:rsidR="00D857C9">
                              <w:rPr>
                                <w:b/>
                                <w:bCs/>
                              </w:rPr>
                              <w:t>do</w:t>
                            </w:r>
                            <w:r w:rsidR="0063720F">
                              <w:rPr>
                                <w:b/>
                                <w:bCs/>
                              </w:rPr>
                              <w:t xml:space="preserve"> the median and mean have the same value? </w:t>
                            </w:r>
                            <w:r>
                              <w:rPr>
                                <w:b/>
                                <w:bCs/>
                              </w:rPr>
                              <w:t>Why do you think that happened?</w:t>
                            </w:r>
                          </w:p>
                          <w:p w14:paraId="68E88DD3" w14:textId="3C95D143" w:rsidR="00D857C9" w:rsidRDefault="00D857C9" w:rsidP="00D857C9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5A89C99C" w14:textId="0A2F9425" w:rsidR="00D857C9" w:rsidRDefault="00D857C9" w:rsidP="00D857C9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5E530A55" w14:textId="32C0563E" w:rsidR="00D857C9" w:rsidRDefault="00D857C9" w:rsidP="00D857C9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17B94990" w14:textId="77777777" w:rsidR="00D857C9" w:rsidRPr="0063720F" w:rsidRDefault="00D857C9" w:rsidP="00D857C9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3BD89985" w14:textId="77777777" w:rsidR="0063720F" w:rsidRDefault="0063720F" w:rsidP="0063720F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2102F909" w14:textId="14320F65" w:rsidR="00D857C9" w:rsidRPr="00D857C9" w:rsidRDefault="0063720F" w:rsidP="00103426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D857C9">
                              <w:rPr>
                                <w:b/>
                                <w:bCs/>
                              </w:rPr>
                              <w:t>List</w:t>
                            </w:r>
                            <w:r w:rsidR="00970E1A">
                              <w:rPr>
                                <w:b/>
                                <w:bCs/>
                              </w:rPr>
                              <w:t xml:space="preserve"> three</w:t>
                            </w:r>
                            <w:r w:rsidRPr="00D857C9">
                              <w:rPr>
                                <w:b/>
                                <w:bCs/>
                              </w:rPr>
                              <w:t xml:space="preserve"> differences </w:t>
                            </w:r>
                            <w:r w:rsidR="00D857C9">
                              <w:rPr>
                                <w:b/>
                                <w:bCs/>
                              </w:rPr>
                              <w:t>between</w:t>
                            </w:r>
                            <w:r w:rsidRPr="00D857C9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D857C9" w:rsidRPr="00D857C9">
                              <w:rPr>
                                <w:b/>
                                <w:bCs/>
                              </w:rPr>
                              <w:t>the chains you made in Activity 1 and Activity 2.</w:t>
                            </w:r>
                          </w:p>
                          <w:p w14:paraId="32AB6C53" w14:textId="75677A73" w:rsidR="00D857C9" w:rsidRDefault="00D857C9" w:rsidP="00D857C9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1DD186DD" w14:textId="32FD5AC0" w:rsidR="00D857C9" w:rsidRDefault="00D857C9" w:rsidP="00D857C9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3C8F4FB7" w14:textId="77777777" w:rsidR="00D857C9" w:rsidRPr="00D857C9" w:rsidRDefault="00D857C9" w:rsidP="00D857C9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0EB5BF15" w14:textId="77777777" w:rsidR="0063720F" w:rsidRPr="0063720F" w:rsidRDefault="0063720F" w:rsidP="0063720F">
                            <w:pPr>
                              <w:pStyle w:val="ListParagraph"/>
                              <w:rPr>
                                <w:b/>
                                <w:bCs/>
                              </w:rPr>
                            </w:pPr>
                          </w:p>
                          <w:p w14:paraId="76ED7531" w14:textId="2E775D7E" w:rsidR="0063720F" w:rsidRDefault="00970E1A" w:rsidP="0063720F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Based on your data, </w:t>
                            </w:r>
                            <w:r w:rsidR="0063720F">
                              <w:rPr>
                                <w:b/>
                                <w:bCs/>
                              </w:rPr>
                              <w:t xml:space="preserve">is the median or mean the </w:t>
                            </w:r>
                            <w:r w:rsidR="00D857C9">
                              <w:rPr>
                                <w:b/>
                                <w:bCs/>
                              </w:rPr>
                              <w:t xml:space="preserve">most </w:t>
                            </w:r>
                            <w:r w:rsidR="0063720F">
                              <w:rPr>
                                <w:b/>
                                <w:bCs/>
                              </w:rPr>
                              <w:t xml:space="preserve">important </w:t>
                            </w:r>
                            <w:r>
                              <w:rPr>
                                <w:b/>
                                <w:bCs/>
                              </w:rPr>
                              <w:t>number to describe your collection of chains</w:t>
                            </w:r>
                            <w:r w:rsidR="0063720F">
                              <w:rPr>
                                <w:b/>
                                <w:bCs/>
                              </w:rPr>
                              <w:t xml:space="preserve">? Explain your answer. </w:t>
                            </w:r>
                          </w:p>
                          <w:p w14:paraId="0C95B8B1" w14:textId="77777777" w:rsidR="0063720F" w:rsidRPr="0063720F" w:rsidRDefault="0063720F" w:rsidP="0063720F">
                            <w:pPr>
                              <w:pStyle w:val="ListParagraph"/>
                              <w:rPr>
                                <w:b/>
                                <w:bCs/>
                              </w:rPr>
                            </w:pPr>
                          </w:p>
                          <w:p w14:paraId="36483E95" w14:textId="77777777" w:rsidR="0063720F" w:rsidRDefault="0063720F" w:rsidP="0063720F">
                            <w:pPr>
                              <w:pStyle w:val="ListParagraph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7CF0BA6B" w14:textId="77777777" w:rsidR="0063720F" w:rsidRPr="0063720F" w:rsidRDefault="0063720F" w:rsidP="0063720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5A866224" w14:textId="77777777" w:rsidR="0063720F" w:rsidRPr="003E2EB9" w:rsidRDefault="0063720F" w:rsidP="0063720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F4549" id="Rectangle 5" o:spid="_x0000_s1031" style="position:absolute;margin-left:-41.8pt;margin-top:13.8pt;width:559.1pt;height:635.15pt;z-index:2517596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" filled="f" fillcolor="#5b9bd5" strokecolor="#7f7f7f" strokeweight="2pt">
                <v:shadow color="black [0]"/>
                <v:textbox inset="2.88pt,2.88pt,2.88pt,2.88pt">
                  <w:txbxContent>
                    <w:p w14:paraId="15DD873F" w14:textId="61B56617" w:rsidR="0063720F" w:rsidRPr="000111E8" w:rsidRDefault="0063720F" w:rsidP="0063720F">
                      <w:pPr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111E8">
                        <w:rPr>
                          <w:b/>
                          <w:bCs/>
                          <w:sz w:val="28"/>
                          <w:szCs w:val="28"/>
                        </w:rPr>
                        <w:t>Questions</w:t>
                      </w:r>
                    </w:p>
                    <w:p w14:paraId="071A68A9" w14:textId="1B2DC8E1" w:rsidR="0063720F" w:rsidRDefault="0063720F" w:rsidP="0063720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44EF16D9" w14:textId="0A3EDC48" w:rsidR="0063720F" w:rsidRDefault="00970E1A" w:rsidP="00D857C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In </w:t>
                      </w:r>
                      <w:r w:rsidR="0063720F">
                        <w:rPr>
                          <w:b/>
                          <w:bCs/>
                        </w:rPr>
                        <w:t xml:space="preserve">your data, </w:t>
                      </w:r>
                      <w:r w:rsidR="00D857C9">
                        <w:rPr>
                          <w:b/>
                          <w:bCs/>
                        </w:rPr>
                        <w:t>do</w:t>
                      </w:r>
                      <w:r w:rsidR="0063720F">
                        <w:rPr>
                          <w:b/>
                          <w:bCs/>
                        </w:rPr>
                        <w:t xml:space="preserve"> the median and mean have the same value? </w:t>
                      </w:r>
                      <w:r>
                        <w:rPr>
                          <w:b/>
                          <w:bCs/>
                        </w:rPr>
                        <w:t>Why do you think that happened?</w:t>
                      </w:r>
                    </w:p>
                    <w:p w14:paraId="68E88DD3" w14:textId="3C95D143" w:rsidR="00D857C9" w:rsidRDefault="00D857C9" w:rsidP="00D857C9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5A89C99C" w14:textId="0A2F9425" w:rsidR="00D857C9" w:rsidRDefault="00D857C9" w:rsidP="00D857C9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5E530A55" w14:textId="32C0563E" w:rsidR="00D857C9" w:rsidRDefault="00D857C9" w:rsidP="00D857C9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17B94990" w14:textId="77777777" w:rsidR="00D857C9" w:rsidRPr="0063720F" w:rsidRDefault="00D857C9" w:rsidP="00D857C9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3BD89985" w14:textId="77777777" w:rsidR="0063720F" w:rsidRDefault="0063720F" w:rsidP="0063720F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2102F909" w14:textId="14320F65" w:rsidR="00D857C9" w:rsidRPr="00D857C9" w:rsidRDefault="0063720F" w:rsidP="00103426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both"/>
                        <w:rPr>
                          <w:b/>
                          <w:bCs/>
                        </w:rPr>
                      </w:pPr>
                      <w:r w:rsidRPr="00D857C9">
                        <w:rPr>
                          <w:b/>
                          <w:bCs/>
                        </w:rPr>
                        <w:t>List</w:t>
                      </w:r>
                      <w:r w:rsidR="00970E1A">
                        <w:rPr>
                          <w:b/>
                          <w:bCs/>
                        </w:rPr>
                        <w:t xml:space="preserve"> three</w:t>
                      </w:r>
                      <w:r w:rsidRPr="00D857C9">
                        <w:rPr>
                          <w:b/>
                          <w:bCs/>
                        </w:rPr>
                        <w:t xml:space="preserve"> differences </w:t>
                      </w:r>
                      <w:r w:rsidR="00D857C9">
                        <w:rPr>
                          <w:b/>
                          <w:bCs/>
                        </w:rPr>
                        <w:t>between</w:t>
                      </w:r>
                      <w:r w:rsidRPr="00D857C9">
                        <w:rPr>
                          <w:b/>
                          <w:bCs/>
                        </w:rPr>
                        <w:t xml:space="preserve"> </w:t>
                      </w:r>
                      <w:r w:rsidR="00D857C9" w:rsidRPr="00D857C9">
                        <w:rPr>
                          <w:b/>
                          <w:bCs/>
                        </w:rPr>
                        <w:t>the chains you made in Activity 1 and Activity 2.</w:t>
                      </w:r>
                    </w:p>
                    <w:p w14:paraId="32AB6C53" w14:textId="75677A73" w:rsidR="00D857C9" w:rsidRDefault="00D857C9" w:rsidP="00D857C9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1DD186DD" w14:textId="32FD5AC0" w:rsidR="00D857C9" w:rsidRDefault="00D857C9" w:rsidP="00D857C9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3C8F4FB7" w14:textId="77777777" w:rsidR="00D857C9" w:rsidRPr="00D857C9" w:rsidRDefault="00D857C9" w:rsidP="00D857C9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0EB5BF15" w14:textId="77777777" w:rsidR="0063720F" w:rsidRPr="0063720F" w:rsidRDefault="0063720F" w:rsidP="0063720F">
                      <w:pPr>
                        <w:pStyle w:val="ListParagraph"/>
                        <w:rPr>
                          <w:b/>
                          <w:bCs/>
                        </w:rPr>
                      </w:pPr>
                    </w:p>
                    <w:p w14:paraId="76ED7531" w14:textId="2E775D7E" w:rsidR="0063720F" w:rsidRDefault="00970E1A" w:rsidP="0063720F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Based on your data, </w:t>
                      </w:r>
                      <w:r w:rsidR="0063720F">
                        <w:rPr>
                          <w:b/>
                          <w:bCs/>
                        </w:rPr>
                        <w:t xml:space="preserve">is the median or mean the </w:t>
                      </w:r>
                      <w:r w:rsidR="00D857C9">
                        <w:rPr>
                          <w:b/>
                          <w:bCs/>
                        </w:rPr>
                        <w:t xml:space="preserve">most </w:t>
                      </w:r>
                      <w:r w:rsidR="0063720F">
                        <w:rPr>
                          <w:b/>
                          <w:bCs/>
                        </w:rPr>
                        <w:t xml:space="preserve">important </w:t>
                      </w:r>
                      <w:r>
                        <w:rPr>
                          <w:b/>
                          <w:bCs/>
                        </w:rPr>
                        <w:t xml:space="preserve">number to describe your collection of </w:t>
                      </w:r>
                      <w:r>
                        <w:rPr>
                          <w:b/>
                          <w:bCs/>
                        </w:rPr>
                        <w:t>chains</w:t>
                      </w:r>
                      <w:bookmarkStart w:id="3" w:name="_GoBack"/>
                      <w:bookmarkEnd w:id="3"/>
                      <w:r w:rsidR="0063720F">
                        <w:rPr>
                          <w:b/>
                          <w:bCs/>
                        </w:rPr>
                        <w:t xml:space="preserve">? Explain your answer. </w:t>
                      </w:r>
                    </w:p>
                    <w:p w14:paraId="0C95B8B1" w14:textId="77777777" w:rsidR="0063720F" w:rsidRPr="0063720F" w:rsidRDefault="0063720F" w:rsidP="0063720F">
                      <w:pPr>
                        <w:pStyle w:val="ListParagraph"/>
                        <w:rPr>
                          <w:b/>
                          <w:bCs/>
                        </w:rPr>
                      </w:pPr>
                    </w:p>
                    <w:p w14:paraId="36483E95" w14:textId="77777777" w:rsidR="0063720F" w:rsidRDefault="0063720F" w:rsidP="0063720F">
                      <w:pPr>
                        <w:pStyle w:val="ListParagraph"/>
                        <w:jc w:val="both"/>
                        <w:rPr>
                          <w:b/>
                          <w:bCs/>
                        </w:rPr>
                      </w:pPr>
                    </w:p>
                    <w:p w14:paraId="7CF0BA6B" w14:textId="77777777" w:rsidR="0063720F" w:rsidRPr="0063720F" w:rsidRDefault="0063720F" w:rsidP="0063720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5A866224" w14:textId="77777777" w:rsidR="0063720F" w:rsidRPr="003E2EB9" w:rsidRDefault="0063720F" w:rsidP="0063720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28DBA9" w14:textId="3A47E644" w:rsidR="0063720F" w:rsidRDefault="0063720F" w:rsidP="0063720F"/>
    <w:sectPr w:rsidR="0063720F" w:rsidSect="00E572EE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6E756" w14:textId="77777777" w:rsidR="003260B0" w:rsidRDefault="003260B0" w:rsidP="00797F98">
      <w:pPr>
        <w:spacing w:after="0" w:line="240" w:lineRule="auto"/>
      </w:pPr>
      <w:r>
        <w:separator/>
      </w:r>
    </w:p>
  </w:endnote>
  <w:endnote w:type="continuationSeparator" w:id="0">
    <w:p w14:paraId="2EFF27D2" w14:textId="77777777" w:rsidR="003260B0" w:rsidRDefault="003260B0" w:rsidP="00797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48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EA3C0" w14:textId="33E2AD75" w:rsidR="00511CD2" w:rsidRDefault="00511CD2" w:rsidP="003E2EB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6A1A74" w14:textId="32F4B7DF" w:rsidR="00797F98" w:rsidRDefault="00797F98" w:rsidP="00E572E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4204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8D1D0" w14:textId="2F77BC22" w:rsidR="00E572EE" w:rsidRDefault="002D3067" w:rsidP="00E572EE">
        <w:pPr>
          <w:pStyle w:val="Footer"/>
          <w:jc w:val="right"/>
        </w:pPr>
        <w:r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C491" w14:textId="77777777" w:rsidR="003260B0" w:rsidRDefault="003260B0" w:rsidP="00797F98">
      <w:pPr>
        <w:spacing w:after="0" w:line="240" w:lineRule="auto"/>
      </w:pPr>
      <w:r>
        <w:separator/>
      </w:r>
    </w:p>
  </w:footnote>
  <w:footnote w:type="continuationSeparator" w:id="0">
    <w:p w14:paraId="2C083F80" w14:textId="77777777" w:rsidR="003260B0" w:rsidRDefault="003260B0" w:rsidP="00797F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1D2E21" w14:paraId="465E9E11" w14:textId="77777777" w:rsidTr="121D2E21">
      <w:tc>
        <w:tcPr>
          <w:tcW w:w="3120" w:type="dxa"/>
        </w:tcPr>
        <w:p w14:paraId="20E32BD4" w14:textId="1FAF84F2" w:rsidR="121D2E21" w:rsidRDefault="121D2E21" w:rsidP="121D2E21">
          <w:pPr>
            <w:pStyle w:val="Header"/>
            <w:ind w:left="-115"/>
          </w:pPr>
        </w:p>
      </w:tc>
      <w:tc>
        <w:tcPr>
          <w:tcW w:w="3120" w:type="dxa"/>
        </w:tcPr>
        <w:p w14:paraId="6D258656" w14:textId="7561F184" w:rsidR="121D2E21" w:rsidRDefault="121D2E21" w:rsidP="121D2E21">
          <w:pPr>
            <w:pStyle w:val="Header"/>
            <w:jc w:val="center"/>
          </w:pPr>
        </w:p>
      </w:tc>
      <w:tc>
        <w:tcPr>
          <w:tcW w:w="3120" w:type="dxa"/>
        </w:tcPr>
        <w:p w14:paraId="043BCD90" w14:textId="00EE3165" w:rsidR="121D2E21" w:rsidRDefault="121D2E21" w:rsidP="121D2E21">
          <w:pPr>
            <w:pStyle w:val="Header"/>
            <w:ind w:right="-115"/>
            <w:jc w:val="right"/>
          </w:pPr>
        </w:p>
      </w:tc>
    </w:tr>
  </w:tbl>
  <w:p w14:paraId="28E500C5" w14:textId="318AD4A7" w:rsidR="121D2E21" w:rsidRDefault="121D2E21" w:rsidP="121D2E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1D2E21" w14:paraId="49F77E02" w14:textId="77777777" w:rsidTr="121D2E21">
      <w:tc>
        <w:tcPr>
          <w:tcW w:w="3120" w:type="dxa"/>
        </w:tcPr>
        <w:p w14:paraId="4D2420F9" w14:textId="0B96101F" w:rsidR="121D2E21" w:rsidRDefault="121D2E21" w:rsidP="121D2E21">
          <w:pPr>
            <w:pStyle w:val="Header"/>
            <w:ind w:left="-115"/>
          </w:pPr>
        </w:p>
      </w:tc>
      <w:tc>
        <w:tcPr>
          <w:tcW w:w="3120" w:type="dxa"/>
        </w:tcPr>
        <w:p w14:paraId="37B92D35" w14:textId="23D77166" w:rsidR="121D2E21" w:rsidRDefault="121D2E21" w:rsidP="121D2E21">
          <w:pPr>
            <w:pStyle w:val="Header"/>
            <w:jc w:val="center"/>
          </w:pPr>
        </w:p>
      </w:tc>
      <w:tc>
        <w:tcPr>
          <w:tcW w:w="3120" w:type="dxa"/>
        </w:tcPr>
        <w:p w14:paraId="11762DB2" w14:textId="48C9F168" w:rsidR="121D2E21" w:rsidRDefault="121D2E21" w:rsidP="121D2E21">
          <w:pPr>
            <w:pStyle w:val="Header"/>
            <w:ind w:right="-115"/>
            <w:jc w:val="right"/>
          </w:pPr>
        </w:p>
      </w:tc>
    </w:tr>
  </w:tbl>
  <w:p w14:paraId="199C2582" w14:textId="35D24A56" w:rsidR="121D2E21" w:rsidRDefault="121D2E21" w:rsidP="121D2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44A87"/>
    <w:multiLevelType w:val="hybridMultilevel"/>
    <w:tmpl w:val="8506A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0A13"/>
    <w:multiLevelType w:val="hybridMultilevel"/>
    <w:tmpl w:val="6AD01FE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FC58D9"/>
    <w:multiLevelType w:val="hybridMultilevel"/>
    <w:tmpl w:val="753CF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14015D"/>
    <w:multiLevelType w:val="hybridMultilevel"/>
    <w:tmpl w:val="1F649E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9E8E4B4E">
      <w:numFmt w:val="bullet"/>
      <w:lvlText w:val="•"/>
      <w:lvlJc w:val="left"/>
      <w:pPr>
        <w:ind w:left="2160" w:hanging="360"/>
      </w:pPr>
      <w:rPr>
        <w:rFonts w:ascii="Cambria" w:eastAsiaTheme="minorEastAsia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5578AF"/>
    <w:multiLevelType w:val="hybridMultilevel"/>
    <w:tmpl w:val="60E498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37B37A3"/>
    <w:multiLevelType w:val="hybridMultilevel"/>
    <w:tmpl w:val="DD5C8E9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87743E"/>
    <w:multiLevelType w:val="hybridMultilevel"/>
    <w:tmpl w:val="7EFAD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D250F8"/>
    <w:multiLevelType w:val="hybridMultilevel"/>
    <w:tmpl w:val="DC00A3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A3263"/>
    <w:multiLevelType w:val="hybridMultilevel"/>
    <w:tmpl w:val="CC6834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BF6922"/>
    <w:multiLevelType w:val="hybridMultilevel"/>
    <w:tmpl w:val="F64C4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62510"/>
    <w:multiLevelType w:val="hybridMultilevel"/>
    <w:tmpl w:val="54A01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CE5B72"/>
    <w:multiLevelType w:val="hybridMultilevel"/>
    <w:tmpl w:val="0188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07A6E"/>
    <w:multiLevelType w:val="hybridMultilevel"/>
    <w:tmpl w:val="8A08E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238BD"/>
    <w:multiLevelType w:val="hybridMultilevel"/>
    <w:tmpl w:val="B15A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3397F"/>
    <w:multiLevelType w:val="hybridMultilevel"/>
    <w:tmpl w:val="D3169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C1795A"/>
    <w:multiLevelType w:val="hybridMultilevel"/>
    <w:tmpl w:val="7270B0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A744DA2"/>
    <w:multiLevelType w:val="hybridMultilevel"/>
    <w:tmpl w:val="4F362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DB07A9E"/>
    <w:multiLevelType w:val="hybridMultilevel"/>
    <w:tmpl w:val="A0405902"/>
    <w:lvl w:ilvl="0" w:tplc="04090019">
      <w:start w:val="1"/>
      <w:numFmt w:val="lowerLetter"/>
      <w:lvlText w:val="%1."/>
      <w:lvlJc w:val="left"/>
      <w:pPr>
        <w:ind w:left="2490" w:hanging="360"/>
      </w:pPr>
    </w:lvl>
    <w:lvl w:ilvl="1" w:tplc="04090019">
      <w:start w:val="1"/>
      <w:numFmt w:val="lowerLetter"/>
      <w:lvlText w:val="%2."/>
      <w:lvlJc w:val="left"/>
      <w:pPr>
        <w:ind w:left="3210" w:hanging="360"/>
      </w:pPr>
    </w:lvl>
    <w:lvl w:ilvl="2" w:tplc="0409001B" w:tentative="1">
      <w:start w:val="1"/>
      <w:numFmt w:val="lowerRoman"/>
      <w:lvlText w:val="%3."/>
      <w:lvlJc w:val="right"/>
      <w:pPr>
        <w:ind w:left="3930" w:hanging="180"/>
      </w:pPr>
    </w:lvl>
    <w:lvl w:ilvl="3" w:tplc="0409000F" w:tentative="1">
      <w:start w:val="1"/>
      <w:numFmt w:val="decimal"/>
      <w:lvlText w:val="%4."/>
      <w:lvlJc w:val="left"/>
      <w:pPr>
        <w:ind w:left="4650" w:hanging="360"/>
      </w:pPr>
    </w:lvl>
    <w:lvl w:ilvl="4" w:tplc="04090019" w:tentative="1">
      <w:start w:val="1"/>
      <w:numFmt w:val="lowerLetter"/>
      <w:lvlText w:val="%5."/>
      <w:lvlJc w:val="left"/>
      <w:pPr>
        <w:ind w:left="5370" w:hanging="360"/>
      </w:pPr>
    </w:lvl>
    <w:lvl w:ilvl="5" w:tplc="0409001B" w:tentative="1">
      <w:start w:val="1"/>
      <w:numFmt w:val="lowerRoman"/>
      <w:lvlText w:val="%6."/>
      <w:lvlJc w:val="right"/>
      <w:pPr>
        <w:ind w:left="6090" w:hanging="180"/>
      </w:pPr>
    </w:lvl>
    <w:lvl w:ilvl="6" w:tplc="0409000F" w:tentative="1">
      <w:start w:val="1"/>
      <w:numFmt w:val="decimal"/>
      <w:lvlText w:val="%7."/>
      <w:lvlJc w:val="left"/>
      <w:pPr>
        <w:ind w:left="6810" w:hanging="360"/>
      </w:pPr>
    </w:lvl>
    <w:lvl w:ilvl="7" w:tplc="04090019" w:tentative="1">
      <w:start w:val="1"/>
      <w:numFmt w:val="lowerLetter"/>
      <w:lvlText w:val="%8."/>
      <w:lvlJc w:val="left"/>
      <w:pPr>
        <w:ind w:left="7530" w:hanging="360"/>
      </w:pPr>
    </w:lvl>
    <w:lvl w:ilvl="8" w:tplc="0409001B" w:tentative="1">
      <w:start w:val="1"/>
      <w:numFmt w:val="lowerRoman"/>
      <w:lvlText w:val="%9."/>
      <w:lvlJc w:val="right"/>
      <w:pPr>
        <w:ind w:left="8250" w:hanging="180"/>
      </w:pPr>
    </w:lvl>
  </w:abstractNum>
  <w:abstractNum w:abstractNumId="18" w15:restartNumberingAfterBreak="0">
    <w:nsid w:val="5E827C6A"/>
    <w:multiLevelType w:val="hybridMultilevel"/>
    <w:tmpl w:val="27682E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31E449E"/>
    <w:multiLevelType w:val="hybridMultilevel"/>
    <w:tmpl w:val="6772F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05870"/>
    <w:multiLevelType w:val="hybridMultilevel"/>
    <w:tmpl w:val="0C7C2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8F4FCA"/>
    <w:multiLevelType w:val="hybridMultilevel"/>
    <w:tmpl w:val="61161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5122B"/>
    <w:multiLevelType w:val="hybridMultilevel"/>
    <w:tmpl w:val="698CBA4C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7EAB3775"/>
    <w:multiLevelType w:val="hybridMultilevel"/>
    <w:tmpl w:val="70CA7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801570">
    <w:abstractNumId w:val="7"/>
  </w:num>
  <w:num w:numId="2" w16cid:durableId="1097091844">
    <w:abstractNumId w:val="16"/>
  </w:num>
  <w:num w:numId="3" w16cid:durableId="203642362">
    <w:abstractNumId w:val="1"/>
  </w:num>
  <w:num w:numId="4" w16cid:durableId="1128741391">
    <w:abstractNumId w:val="5"/>
  </w:num>
  <w:num w:numId="5" w16cid:durableId="720982286">
    <w:abstractNumId w:val="10"/>
  </w:num>
  <w:num w:numId="6" w16cid:durableId="926496760">
    <w:abstractNumId w:val="8"/>
  </w:num>
  <w:num w:numId="7" w16cid:durableId="207112214">
    <w:abstractNumId w:val="0"/>
  </w:num>
  <w:num w:numId="8" w16cid:durableId="710494113">
    <w:abstractNumId w:val="19"/>
  </w:num>
  <w:num w:numId="9" w16cid:durableId="1518345633">
    <w:abstractNumId w:val="2"/>
  </w:num>
  <w:num w:numId="10" w16cid:durableId="1041396470">
    <w:abstractNumId w:val="11"/>
  </w:num>
  <w:num w:numId="11" w16cid:durableId="1607154465">
    <w:abstractNumId w:val="13"/>
  </w:num>
  <w:num w:numId="12" w16cid:durableId="1056120626">
    <w:abstractNumId w:val="20"/>
  </w:num>
  <w:num w:numId="13" w16cid:durableId="862472731">
    <w:abstractNumId w:val="6"/>
  </w:num>
  <w:num w:numId="14" w16cid:durableId="279456720">
    <w:abstractNumId w:val="21"/>
  </w:num>
  <w:num w:numId="15" w16cid:durableId="2033609357">
    <w:abstractNumId w:val="3"/>
  </w:num>
  <w:num w:numId="16" w16cid:durableId="1319337469">
    <w:abstractNumId w:val="18"/>
  </w:num>
  <w:num w:numId="17" w16cid:durableId="43256501">
    <w:abstractNumId w:val="15"/>
  </w:num>
  <w:num w:numId="18" w16cid:durableId="874735312">
    <w:abstractNumId w:val="22"/>
  </w:num>
  <w:num w:numId="19" w16cid:durableId="1513492897">
    <w:abstractNumId w:val="14"/>
  </w:num>
  <w:num w:numId="20" w16cid:durableId="1294213521">
    <w:abstractNumId w:val="4"/>
  </w:num>
  <w:num w:numId="21" w16cid:durableId="1257980478">
    <w:abstractNumId w:val="17"/>
  </w:num>
  <w:num w:numId="22" w16cid:durableId="1339650221">
    <w:abstractNumId w:val="12"/>
  </w:num>
  <w:num w:numId="23" w16cid:durableId="2051570145">
    <w:abstractNumId w:val="23"/>
  </w:num>
  <w:num w:numId="24" w16cid:durableId="1717203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jc1NLA0MDEyMDdS0lEKTi0uzszPAykwrAUAOVT94CwAAAA="/>
  </w:docVars>
  <w:rsids>
    <w:rsidRoot w:val="008F1D8C"/>
    <w:rsid w:val="000111E8"/>
    <w:rsid w:val="00034945"/>
    <w:rsid w:val="000558E4"/>
    <w:rsid w:val="000657D4"/>
    <w:rsid w:val="00066916"/>
    <w:rsid w:val="00085B33"/>
    <w:rsid w:val="000A2FC1"/>
    <w:rsid w:val="0012698F"/>
    <w:rsid w:val="00146E67"/>
    <w:rsid w:val="00150E56"/>
    <w:rsid w:val="001513CC"/>
    <w:rsid w:val="00161EED"/>
    <w:rsid w:val="001748D5"/>
    <w:rsid w:val="001802DB"/>
    <w:rsid w:val="00190BC6"/>
    <w:rsid w:val="00194009"/>
    <w:rsid w:val="001944DB"/>
    <w:rsid w:val="001A06F5"/>
    <w:rsid w:val="001B07F7"/>
    <w:rsid w:val="002143A6"/>
    <w:rsid w:val="00226C8B"/>
    <w:rsid w:val="002632D3"/>
    <w:rsid w:val="00273FB5"/>
    <w:rsid w:val="002A49D8"/>
    <w:rsid w:val="002B2A51"/>
    <w:rsid w:val="002B6579"/>
    <w:rsid w:val="002C3B5F"/>
    <w:rsid w:val="002D3067"/>
    <w:rsid w:val="002D5710"/>
    <w:rsid w:val="002E0F77"/>
    <w:rsid w:val="002F77A7"/>
    <w:rsid w:val="00304BAA"/>
    <w:rsid w:val="003072BB"/>
    <w:rsid w:val="003260B0"/>
    <w:rsid w:val="00343CF2"/>
    <w:rsid w:val="00345F59"/>
    <w:rsid w:val="00360DB1"/>
    <w:rsid w:val="00385575"/>
    <w:rsid w:val="003D537B"/>
    <w:rsid w:val="003E2EB9"/>
    <w:rsid w:val="00415303"/>
    <w:rsid w:val="00415C42"/>
    <w:rsid w:val="00424204"/>
    <w:rsid w:val="004379E0"/>
    <w:rsid w:val="00453405"/>
    <w:rsid w:val="00467248"/>
    <w:rsid w:val="004F6C74"/>
    <w:rsid w:val="00511CD2"/>
    <w:rsid w:val="005143F9"/>
    <w:rsid w:val="00524174"/>
    <w:rsid w:val="00527043"/>
    <w:rsid w:val="00540915"/>
    <w:rsid w:val="00543274"/>
    <w:rsid w:val="005447DC"/>
    <w:rsid w:val="00590246"/>
    <w:rsid w:val="005946E8"/>
    <w:rsid w:val="005A3B41"/>
    <w:rsid w:val="005B70A0"/>
    <w:rsid w:val="006031A5"/>
    <w:rsid w:val="006304E3"/>
    <w:rsid w:val="0063720F"/>
    <w:rsid w:val="006650A4"/>
    <w:rsid w:val="0067138D"/>
    <w:rsid w:val="0068085F"/>
    <w:rsid w:val="006A4A7C"/>
    <w:rsid w:val="006B2661"/>
    <w:rsid w:val="006E1F5A"/>
    <w:rsid w:val="006F0C1F"/>
    <w:rsid w:val="006F3266"/>
    <w:rsid w:val="00705FDD"/>
    <w:rsid w:val="00723D36"/>
    <w:rsid w:val="00736BD2"/>
    <w:rsid w:val="00756086"/>
    <w:rsid w:val="0076179E"/>
    <w:rsid w:val="00763AE7"/>
    <w:rsid w:val="00766916"/>
    <w:rsid w:val="00792951"/>
    <w:rsid w:val="00797F98"/>
    <w:rsid w:val="007B520A"/>
    <w:rsid w:val="007B779C"/>
    <w:rsid w:val="007E32FC"/>
    <w:rsid w:val="00831F13"/>
    <w:rsid w:val="00845D7D"/>
    <w:rsid w:val="00853077"/>
    <w:rsid w:val="00861AAC"/>
    <w:rsid w:val="008F022F"/>
    <w:rsid w:val="008F1D8C"/>
    <w:rsid w:val="008F4CDE"/>
    <w:rsid w:val="00913005"/>
    <w:rsid w:val="00970E1A"/>
    <w:rsid w:val="00991229"/>
    <w:rsid w:val="00995273"/>
    <w:rsid w:val="0099703E"/>
    <w:rsid w:val="009B0B3B"/>
    <w:rsid w:val="009B5A4B"/>
    <w:rsid w:val="009E29F5"/>
    <w:rsid w:val="009E42AD"/>
    <w:rsid w:val="00A45BA8"/>
    <w:rsid w:val="00A54324"/>
    <w:rsid w:val="00A84B5D"/>
    <w:rsid w:val="00A93E31"/>
    <w:rsid w:val="00AB4A2F"/>
    <w:rsid w:val="00AF0918"/>
    <w:rsid w:val="00AF3745"/>
    <w:rsid w:val="00B03710"/>
    <w:rsid w:val="00B07499"/>
    <w:rsid w:val="00B1300F"/>
    <w:rsid w:val="00B67D83"/>
    <w:rsid w:val="00B72C6E"/>
    <w:rsid w:val="00B866C3"/>
    <w:rsid w:val="00B96AFB"/>
    <w:rsid w:val="00C05EDF"/>
    <w:rsid w:val="00C33051"/>
    <w:rsid w:val="00C3692A"/>
    <w:rsid w:val="00C50ECE"/>
    <w:rsid w:val="00C656A2"/>
    <w:rsid w:val="00C666CB"/>
    <w:rsid w:val="00C67630"/>
    <w:rsid w:val="00C7144A"/>
    <w:rsid w:val="00C72C7C"/>
    <w:rsid w:val="00C8160C"/>
    <w:rsid w:val="00C94E70"/>
    <w:rsid w:val="00CD4B15"/>
    <w:rsid w:val="00D034CE"/>
    <w:rsid w:val="00D63D57"/>
    <w:rsid w:val="00D857C9"/>
    <w:rsid w:val="00D85C85"/>
    <w:rsid w:val="00DB7652"/>
    <w:rsid w:val="00DC3829"/>
    <w:rsid w:val="00DE0608"/>
    <w:rsid w:val="00DE1663"/>
    <w:rsid w:val="00DE5D5C"/>
    <w:rsid w:val="00DE7A77"/>
    <w:rsid w:val="00DF6266"/>
    <w:rsid w:val="00E025D7"/>
    <w:rsid w:val="00E0584D"/>
    <w:rsid w:val="00E572EE"/>
    <w:rsid w:val="00E91DEF"/>
    <w:rsid w:val="00E92CBD"/>
    <w:rsid w:val="00EA174E"/>
    <w:rsid w:val="00EC3052"/>
    <w:rsid w:val="00EC7488"/>
    <w:rsid w:val="00EE4259"/>
    <w:rsid w:val="00F061BA"/>
    <w:rsid w:val="00F07FAB"/>
    <w:rsid w:val="00F318D1"/>
    <w:rsid w:val="00F43B09"/>
    <w:rsid w:val="00FA47B9"/>
    <w:rsid w:val="00FC4381"/>
    <w:rsid w:val="00FD6C56"/>
    <w:rsid w:val="00FD71EC"/>
    <w:rsid w:val="00FD7B60"/>
    <w:rsid w:val="00FE6CA1"/>
    <w:rsid w:val="121D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05AE9"/>
  <w15:chartTrackingRefBased/>
  <w15:docId w15:val="{C0A77F16-4D48-4945-90D1-7824CA430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D8C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7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F98"/>
  </w:style>
  <w:style w:type="paragraph" w:styleId="Footer">
    <w:name w:val="footer"/>
    <w:basedOn w:val="Normal"/>
    <w:link w:val="FooterChar"/>
    <w:uiPriority w:val="99"/>
    <w:unhideWhenUsed/>
    <w:rsid w:val="00797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F98"/>
  </w:style>
  <w:style w:type="paragraph" w:styleId="ListParagraph">
    <w:name w:val="List Paragraph"/>
    <w:basedOn w:val="Normal"/>
    <w:uiPriority w:val="34"/>
    <w:qFormat/>
    <w:rsid w:val="006031A5"/>
    <w:pPr>
      <w:spacing w:after="0" w:line="276" w:lineRule="auto"/>
      <w:ind w:left="720"/>
      <w:contextualSpacing/>
    </w:pPr>
    <w:rPr>
      <w:rFonts w:ascii="Arial" w:eastAsia="Arial" w:hAnsi="Arial" w:cs="Arial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0C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0C1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61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1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A4A7C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409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63C6662B4745A3539DF0C521AE78" ma:contentTypeVersion="13" ma:contentTypeDescription="Create a new document." ma:contentTypeScope="" ma:versionID="f2d37c32a2074720fc3e204d43b012e5">
  <xsd:schema xmlns:xsd="http://www.w3.org/2001/XMLSchema" xmlns:xs="http://www.w3.org/2001/XMLSchema" xmlns:p="http://schemas.microsoft.com/office/2006/metadata/properties" xmlns:ns3="0208afd1-e583-4b70-a66b-8dc09c89433f" xmlns:ns4="686b3444-d5f4-4578-9054-9868b5448b53" targetNamespace="http://schemas.microsoft.com/office/2006/metadata/properties" ma:root="true" ma:fieldsID="148258da00a1065c3805e62d7fa95564" ns3:_="" ns4:_="">
    <xsd:import namespace="0208afd1-e583-4b70-a66b-8dc09c89433f"/>
    <xsd:import namespace="686b3444-d5f4-4578-9054-9868b5448b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8afd1-e583-4b70-a66b-8dc09c8943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b3444-d5f4-4578-9054-9868b5448b5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E9B56B-FC0E-4D90-915C-B99F01C714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E8567C-EFCD-4A06-89F7-963A7E4A8A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77285F-6271-45AA-A60A-D1EEF2AD5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08afd1-e583-4b70-a66b-8dc09c89433f"/>
    <ds:schemaRef ds:uri="686b3444-d5f4-4578-9054-9868b5448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312964-F0B9-414C-B1BA-358F0F4925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urling, Reed Christopher - (reedcspurling)</dc:creator>
  <cp:keywords/>
  <dc:description/>
  <cp:lastModifiedBy>Bruhn, Jacqueline Marie - (jmbruhn)</cp:lastModifiedBy>
  <cp:revision>2</cp:revision>
  <cp:lastPrinted>2020-08-24T23:30:00Z</cp:lastPrinted>
  <dcterms:created xsi:type="dcterms:W3CDTF">2022-09-06T15:55:00Z</dcterms:created>
  <dcterms:modified xsi:type="dcterms:W3CDTF">2022-09-0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263C6662B4745A3539DF0C521AE78</vt:lpwstr>
  </property>
</Properties>
</file>